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0EFC807B" w14:textId="5549D0F1" w:rsidR="005F0DDF" w:rsidRPr="003C209B" w:rsidRDefault="00720291" w:rsidP="003C209B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31EC393F" w:rsidR="004272D7" w:rsidRPr="00C42ED3" w:rsidRDefault="00D00E51" w:rsidP="00A553B0">
      <w:pPr>
        <w:jc w:val="center"/>
        <w:rPr>
          <w:rFonts w:ascii="Calibri" w:hAnsi="Calibri"/>
        </w:rPr>
      </w:pPr>
      <w:bookmarkStart w:id="0" w:name="_Hlk516653189"/>
      <w:r w:rsidRPr="00C42ED3">
        <w:rPr>
          <w:rFonts w:ascii="Calibri" w:hAnsi="Calibri"/>
        </w:rPr>
        <w:t xml:space="preserve">PROGRESS REPORT NO. </w:t>
      </w:r>
      <w:r w:rsidR="003C209B">
        <w:rPr>
          <w:rFonts w:ascii="Calibri" w:hAnsi="Calibri"/>
        </w:rPr>
        <w:t>16</w:t>
      </w:r>
    </w:p>
    <w:p w14:paraId="3737DEA6" w14:textId="13E64BCC" w:rsidR="004272D7" w:rsidRPr="00C42ED3" w:rsidRDefault="00843F2D" w:rsidP="00A553B0">
      <w:pPr>
        <w:jc w:val="center"/>
        <w:rPr>
          <w:rFonts w:ascii="Calibri" w:hAnsi="Calibri"/>
        </w:rPr>
      </w:pPr>
      <w:bookmarkStart w:id="1" w:name="_Hlk524620169"/>
      <w:r w:rsidRPr="00C42ED3">
        <w:rPr>
          <w:rFonts w:ascii="Calibri" w:hAnsi="Calibri"/>
        </w:rPr>
        <w:t>For the Period from</w:t>
      </w:r>
      <w:r w:rsidR="00D00E51" w:rsidRPr="00C42ED3">
        <w:rPr>
          <w:rFonts w:ascii="Calibri" w:hAnsi="Calibri"/>
        </w:rPr>
        <w:t xml:space="preserve"> </w:t>
      </w:r>
      <w:bookmarkStart w:id="2" w:name="_Hlk519001355"/>
      <w:r w:rsidR="003C209B">
        <w:rPr>
          <w:rFonts w:ascii="Calibri" w:hAnsi="Calibri"/>
        </w:rPr>
        <w:t>2</w:t>
      </w:r>
      <w:r w:rsidR="00A553B0">
        <w:rPr>
          <w:rFonts w:ascii="Calibri" w:hAnsi="Calibri"/>
        </w:rPr>
        <w:t>/</w:t>
      </w:r>
      <w:r w:rsidR="003C209B">
        <w:rPr>
          <w:rFonts w:ascii="Calibri" w:hAnsi="Calibri"/>
        </w:rPr>
        <w:t>1</w:t>
      </w:r>
      <w:r w:rsidR="00DC5AB3">
        <w:rPr>
          <w:rFonts w:ascii="Calibri" w:hAnsi="Calibri"/>
        </w:rPr>
        <w:t>1</w:t>
      </w:r>
      <w:r w:rsidR="00A553B0">
        <w:rPr>
          <w:rFonts w:ascii="Calibri" w:hAnsi="Calibri"/>
        </w:rPr>
        <w:t>/201</w:t>
      </w:r>
      <w:r w:rsidR="003C209B">
        <w:rPr>
          <w:rFonts w:ascii="Calibri" w:hAnsi="Calibri"/>
        </w:rPr>
        <w:t>9</w:t>
      </w:r>
      <w:r w:rsidR="00153A2D">
        <w:rPr>
          <w:rFonts w:ascii="Calibri" w:hAnsi="Calibri"/>
        </w:rPr>
        <w:t xml:space="preserve"> through</w:t>
      </w:r>
      <w:r w:rsidR="00EE10EB">
        <w:rPr>
          <w:rFonts w:ascii="Calibri" w:hAnsi="Calibri"/>
        </w:rPr>
        <w:t xml:space="preserve"> </w:t>
      </w:r>
      <w:r w:rsidR="003C209B">
        <w:rPr>
          <w:rFonts w:ascii="Calibri" w:hAnsi="Calibri"/>
        </w:rPr>
        <w:t>2</w:t>
      </w:r>
      <w:r w:rsidR="0014420C">
        <w:rPr>
          <w:rFonts w:ascii="Calibri" w:hAnsi="Calibri"/>
        </w:rPr>
        <w:t>/</w:t>
      </w:r>
      <w:r w:rsidR="003C209B">
        <w:rPr>
          <w:rFonts w:ascii="Calibri" w:hAnsi="Calibri"/>
        </w:rPr>
        <w:t>28</w:t>
      </w:r>
      <w:r w:rsidR="00EE10EB">
        <w:rPr>
          <w:rFonts w:ascii="Calibri" w:hAnsi="Calibri"/>
        </w:rPr>
        <w:t>/201</w:t>
      </w:r>
      <w:bookmarkEnd w:id="2"/>
      <w:r w:rsidR="003C209B">
        <w:rPr>
          <w:rFonts w:ascii="Calibri" w:hAnsi="Calibri"/>
        </w:rPr>
        <w:t>9</w:t>
      </w:r>
    </w:p>
    <w:bookmarkEnd w:id="0"/>
    <w:bookmarkEnd w:id="1"/>
    <w:p w14:paraId="7565604A" w14:textId="77777777" w:rsidR="005F0DDF" w:rsidRPr="00C42ED3" w:rsidRDefault="005F0DDF" w:rsidP="001B76C1">
      <w:pPr>
        <w:rPr>
          <w:rFonts w:ascii="Calibri" w:hAnsi="Calibri"/>
        </w:rPr>
      </w:pP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 w:rsidRPr="003C209B">
        <w:rPr>
          <w:sz w:val="28"/>
        </w:rPr>
        <w:t>(</w:t>
      </w:r>
      <w:r w:rsidR="00F145C1" w:rsidRPr="003C209B">
        <w:rPr>
          <w:sz w:val="28"/>
        </w:rPr>
        <w:t>Coordination and Meetings between the Rutgers and FHWA LTBP Team</w:t>
      </w:r>
      <w:r w:rsidR="0014390F" w:rsidRPr="003C209B">
        <w:rPr>
          <w:sz w:val="28"/>
        </w:rPr>
        <w:t>)</w:t>
      </w:r>
    </w:p>
    <w:p w14:paraId="2FF09D2A" w14:textId="10F4C8E0" w:rsidR="003C209B" w:rsidRPr="003C209B" w:rsidRDefault="003C209B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had a </w:t>
      </w:r>
      <w:r w:rsidRPr="003C209B">
        <w:rPr>
          <w:rFonts w:asciiTheme="minorHAnsi" w:hAnsiTheme="minorHAnsi" w:cstheme="majorBidi"/>
          <w:color w:val="000000"/>
        </w:rPr>
        <w:t xml:space="preserve">few correspondences with the FHWA team over the email. </w:t>
      </w:r>
    </w:p>
    <w:p w14:paraId="56FD7600" w14:textId="586B8595" w:rsidR="007626C5" w:rsidRDefault="005131FF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</w:t>
      </w:r>
      <w:r w:rsidR="00DC5AB3">
        <w:rPr>
          <w:rFonts w:asciiTheme="minorHAnsi" w:hAnsiTheme="minorHAnsi" w:cstheme="majorBidi"/>
          <w:color w:val="000000"/>
        </w:rPr>
        <w:t>r of hours d</w:t>
      </w:r>
      <w:r w:rsidR="004748F0">
        <w:rPr>
          <w:rFonts w:asciiTheme="minorHAnsi" w:hAnsiTheme="minorHAnsi" w:cstheme="majorBidi"/>
          <w:color w:val="000000"/>
        </w:rPr>
        <w:t xml:space="preserve">uring this period: </w:t>
      </w:r>
      <w:r w:rsidR="009A4A9C">
        <w:rPr>
          <w:rFonts w:asciiTheme="minorHAnsi" w:hAnsiTheme="minorHAnsi" w:cstheme="majorBidi"/>
          <w:color w:val="000000"/>
        </w:rPr>
        <w:t>1</w:t>
      </w:r>
      <w:r>
        <w:rPr>
          <w:rFonts w:asciiTheme="minorHAnsi" w:hAnsiTheme="minorHAnsi" w:cstheme="majorBidi"/>
          <w:color w:val="000000"/>
        </w:rPr>
        <w:t xml:space="preserve"> hour</w:t>
      </w:r>
      <w:r w:rsidR="00DA5368">
        <w:rPr>
          <w:rFonts w:asciiTheme="minorHAnsi" w:hAnsiTheme="minorHAnsi" w:cstheme="majorBidi"/>
          <w:color w:val="000000"/>
        </w:rPr>
        <w:t>s</w:t>
      </w:r>
    </w:p>
    <w:p w14:paraId="04C12112" w14:textId="77777777" w:rsidR="003C209B" w:rsidRPr="003C209B" w:rsidRDefault="003C209B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58B2B9E4" w14:textId="1EAA8707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F145C1">
        <w:t xml:space="preserve">Data Gap </w:t>
      </w:r>
      <w:r w:rsidR="005131FF">
        <w:t>Analysis</w:t>
      </w:r>
      <w:r w:rsidR="0014390F" w:rsidRPr="0014390F">
        <w:t>)</w:t>
      </w:r>
    </w:p>
    <w:p w14:paraId="528531AF" w14:textId="05205EEE" w:rsidR="00AF3F58" w:rsidRDefault="00F91D3A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</w:t>
      </w:r>
      <w:r w:rsidR="003C209B">
        <w:rPr>
          <w:rFonts w:asciiTheme="minorHAnsi" w:hAnsiTheme="minorHAnsi" w:cstheme="majorBidi"/>
          <w:color w:val="000000"/>
        </w:rPr>
        <w:t>met with Dr. Frank Moon and Mr. Dick Dunne on multiple occasions to discuss the development of a framework for processing the maintenance data from states. Additionally, Mr. Parvardeh started on analyzing the state #1 maintenance data.</w:t>
      </w:r>
    </w:p>
    <w:p w14:paraId="75E42785" w14:textId="7796BF5F" w:rsidR="005131FF" w:rsidRDefault="005131FF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</w:t>
      </w:r>
      <w:r w:rsidR="00DA275E">
        <w:rPr>
          <w:rFonts w:asciiTheme="minorHAnsi" w:hAnsiTheme="minorHAnsi" w:cstheme="majorBidi"/>
          <w:color w:val="000000"/>
        </w:rPr>
        <w:t xml:space="preserve">od: </w:t>
      </w:r>
      <w:r w:rsidR="003C209B">
        <w:rPr>
          <w:rFonts w:asciiTheme="minorHAnsi" w:hAnsiTheme="minorHAnsi" w:cstheme="majorBidi"/>
          <w:color w:val="000000"/>
        </w:rPr>
        <w:t>24</w:t>
      </w:r>
      <w:bookmarkStart w:id="3" w:name="_GoBack"/>
      <w:bookmarkEnd w:id="3"/>
      <w:r w:rsidR="006F12F6">
        <w:rPr>
          <w:rFonts w:asciiTheme="minorHAnsi" w:hAnsiTheme="minorHAnsi" w:cstheme="majorBidi"/>
          <w:color w:val="000000"/>
        </w:rPr>
        <w:t>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5B7FEA3B" w14:textId="77777777" w:rsidR="003C209B" w:rsidRPr="003C209B" w:rsidRDefault="003C209B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6682733" w14:textId="081560E2" w:rsidR="00C53E9B" w:rsidRDefault="00CD36A4" w:rsidP="00C53E9B">
      <w:pPr>
        <w:pStyle w:val="Heading1"/>
      </w:pPr>
      <w:r>
        <w:t>Task</w:t>
      </w:r>
      <w:r w:rsidR="00C53E9B">
        <w:t xml:space="preserve"> 3:</w:t>
      </w:r>
      <w:r w:rsidR="0014390F">
        <w:t xml:space="preserve"> (</w:t>
      </w:r>
      <w:r w:rsidR="00F412F5">
        <w:t>Communication</w:t>
      </w:r>
      <w:r w:rsidR="0014390F" w:rsidRPr="0014390F">
        <w:t>)</w:t>
      </w:r>
      <w:r w:rsidR="001F0F03">
        <w:t xml:space="preserve"> </w:t>
      </w:r>
    </w:p>
    <w:p w14:paraId="766D96D2" w14:textId="060A05F2" w:rsidR="00AF3F58" w:rsidRDefault="00E3303E" w:rsidP="00AF3F58">
      <w:pPr>
        <w:shd w:val="clear" w:color="auto" w:fill="FFFFFF"/>
        <w:spacing w:before="100" w:beforeAutospacing="1" w:after="100" w:afterAutospacing="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performed the following tasks: </w:t>
      </w:r>
    </w:p>
    <w:p w14:paraId="416A91A8" w14:textId="249D685B" w:rsidR="007A39BE" w:rsidRPr="007A39BE" w:rsidRDefault="00562E41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</w:t>
      </w:r>
      <w:r w:rsidR="007A39BE">
        <w:rPr>
          <w:rFonts w:ascii="Arial" w:hAnsi="Arial"/>
          <w:color w:val="000000"/>
          <w:sz w:val="20"/>
          <w:szCs w:val="20"/>
          <w:shd w:val="clear" w:color="auto" w:fill="FFFFFF"/>
        </w:rPr>
        <w:t>to FHWA</w:t>
      </w:r>
    </w:p>
    <w:p w14:paraId="56C31996" w14:textId="39998A7B" w:rsidR="00562E41" w:rsidRPr="00562E41" w:rsidRDefault="007A39BE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Updated the</w:t>
      </w:r>
      <w:r w:rsidR="00562E41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MS project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file and submitted it to FHWA</w:t>
      </w:r>
    </w:p>
    <w:p w14:paraId="6A8BF0E7" w14:textId="77777777" w:rsidR="00562E41" w:rsidRPr="00562E41" w:rsidRDefault="00562E41" w:rsidP="00562E41">
      <w:pPr>
        <w:pStyle w:val="ListParagraph"/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0AC290DA" w14:textId="19CAF3E6" w:rsidR="00CD36A4" w:rsidRPr="00354143" w:rsidRDefault="005131F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lastRenderedPageBreak/>
        <w:t xml:space="preserve">Number of hours during this period: </w:t>
      </w:r>
      <w:r w:rsidR="009A4A9C">
        <w:rPr>
          <w:rFonts w:asciiTheme="minorHAnsi" w:hAnsiTheme="minorHAnsi" w:cstheme="majorBidi"/>
          <w:color w:val="000000"/>
        </w:rPr>
        <w:t>1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25B92B2" w14:textId="6B332600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4817E0D8" w14:textId="10185652" w:rsidR="00562E41" w:rsidRDefault="003C209B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Work on the analysis of maintenance data from state #1.</w:t>
      </w:r>
    </w:p>
    <w:p w14:paraId="10B449F4" w14:textId="1E1293F2" w:rsidR="003C209B" w:rsidRDefault="003C209B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Develop the Rutgers LTBP progress report and submit to FHWA</w:t>
      </w:r>
    </w:p>
    <w:p w14:paraId="3650FF46" w14:textId="77777777" w:rsidR="00815D14" w:rsidRPr="00562E41" w:rsidRDefault="00815D14" w:rsidP="00815D14">
      <w:pPr>
        <w:pStyle w:val="ListParagraph"/>
        <w:rPr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0896275A" w:rsidR="00153A2D" w:rsidRDefault="00153A2D" w:rsidP="00F412F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05B690D0" w:rsidR="00153A2D" w:rsidRDefault="003C20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  <w:r w:rsidR="00724600">
              <w:rPr>
                <w:rFonts w:ascii="Calibri" w:hAnsi="Calibri" w:cs="Calibri"/>
                <w:color w:val="000000"/>
                <w:sz w:val="22"/>
                <w:szCs w:val="22"/>
              </w:rPr>
              <w:t>.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49EE8A0D" w:rsidR="00153A2D" w:rsidRDefault="00153A2D" w:rsidP="00F412F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$ </w:t>
            </w:r>
            <w:r w:rsidR="003C209B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3C209B">
              <w:rPr>
                <w:rFonts w:ascii="Calibri" w:hAnsi="Calibri" w:cs="Calibri"/>
                <w:color w:val="000000"/>
                <w:sz w:val="22"/>
                <w:szCs w:val="22"/>
              </w:rPr>
              <w:t>615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="00F412F5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0 </w:t>
            </w:r>
          </w:p>
        </w:tc>
      </w:tr>
    </w:tbl>
    <w:p w14:paraId="404903C5" w14:textId="77777777" w:rsidR="00153A2D" w:rsidRDefault="00153A2D" w:rsidP="00646E1C"/>
    <w:p w14:paraId="695614D2" w14:textId="516AFC18" w:rsidR="00153A2D" w:rsidRDefault="00153A2D" w:rsidP="00646E1C"/>
    <w:p w14:paraId="51F05922" w14:textId="77777777" w:rsidR="00D656D3" w:rsidRPr="00900E90" w:rsidRDefault="00D656D3" w:rsidP="00D656D3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0C98488B" w14:textId="77777777" w:rsidR="00D656D3" w:rsidRPr="00900E90" w:rsidRDefault="00D656D3" w:rsidP="00D656D3">
      <w:pPr>
        <w:rPr>
          <w:rFonts w:ascii="Calibri" w:hAnsi="Calibri"/>
        </w:rPr>
      </w:pPr>
    </w:p>
    <w:tbl>
      <w:tblPr>
        <w:tblW w:w="3415" w:type="dxa"/>
        <w:tblLook w:val="04A0" w:firstRow="1" w:lastRow="0" w:firstColumn="1" w:lastColumn="0" w:noHBand="0" w:noVBand="1"/>
      </w:tblPr>
      <w:tblGrid>
        <w:gridCol w:w="1165"/>
        <w:gridCol w:w="1080"/>
        <w:gridCol w:w="1170"/>
      </w:tblGrid>
      <w:tr w:rsidR="00D656D3" w:rsidRPr="00900E90" w14:paraId="31DA15F9" w14:textId="77777777" w:rsidTr="003C209B">
        <w:trPr>
          <w:trHeight w:val="300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B225" w14:textId="77777777" w:rsidR="00D656D3" w:rsidRPr="00900E90" w:rsidRDefault="00D656D3" w:rsidP="003C209B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1160" w14:textId="77777777" w:rsidR="00D656D3" w:rsidRPr="00900E90" w:rsidRDefault="00D656D3" w:rsidP="003C209B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8B35" w14:textId="77777777" w:rsidR="00D656D3" w:rsidRPr="00900E90" w:rsidRDefault="00D656D3" w:rsidP="003C209B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</w:tr>
      <w:tr w:rsidR="00D656D3" w:rsidRPr="00900E90" w14:paraId="29337886" w14:textId="77777777" w:rsidTr="003C209B">
        <w:trPr>
          <w:trHeight w:val="30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C35B" w14:textId="34557ADC" w:rsidR="00D656D3" w:rsidRPr="00900E90" w:rsidRDefault="003C209B" w:rsidP="003C20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9B5CB7">
              <w:rPr>
                <w:rFonts w:ascii="Calibri" w:hAnsi="Calibri"/>
              </w:rPr>
              <w:t xml:space="preserve"> </w:t>
            </w:r>
            <w:proofErr w:type="spellStart"/>
            <w:r w:rsidR="009B5CB7"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41FD" w14:textId="157D1CA3" w:rsidR="00D656D3" w:rsidRPr="00900E90" w:rsidRDefault="003C209B" w:rsidP="003C20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4</w:t>
            </w:r>
            <w:r w:rsidR="00724600">
              <w:rPr>
                <w:rFonts w:ascii="Calibri" w:hAnsi="Calibri"/>
              </w:rPr>
              <w:t>.5</w:t>
            </w:r>
            <w:r w:rsidR="00D656D3" w:rsidRPr="00900E90">
              <w:rPr>
                <w:rFonts w:ascii="Calibri" w:hAnsi="Calibri"/>
              </w:rPr>
              <w:t xml:space="preserve"> </w:t>
            </w:r>
            <w:proofErr w:type="spellStart"/>
            <w:r w:rsidR="00D656D3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6F23" w14:textId="5767B788" w:rsidR="00D656D3" w:rsidRPr="00900E90" w:rsidRDefault="009B5CB7" w:rsidP="003C20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  <w:r w:rsidR="00D656D3">
              <w:rPr>
                <w:rFonts w:ascii="Calibri" w:hAnsi="Calibri"/>
              </w:rPr>
              <w:t xml:space="preserve"> </w:t>
            </w:r>
            <w:proofErr w:type="spellStart"/>
            <w:r w:rsidR="00D656D3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10561856" w14:textId="77777777" w:rsidR="00D656D3" w:rsidRDefault="00D656D3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5E6D439F" w14:textId="1096DBE4" w:rsidR="00D656D3" w:rsidRPr="00D474AB" w:rsidRDefault="00BA0D25" w:rsidP="00D656D3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7EEF9715" w14:textId="3683E36A" w:rsidR="00312A81" w:rsidRPr="00153A2D" w:rsidRDefault="00312A81" w:rsidP="00646E1C">
      <w:pPr>
        <w:rPr>
          <w:rFonts w:ascii="Calibri" w:hAnsi="Calibri"/>
        </w:rPr>
      </w:pPr>
    </w:p>
    <w:sectPr w:rsidR="00312A81" w:rsidRPr="00153A2D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50D6E1" w14:textId="77777777" w:rsidR="001E2AE9" w:rsidRDefault="001E2AE9" w:rsidP="00D72F72">
      <w:r>
        <w:separator/>
      </w:r>
    </w:p>
  </w:endnote>
  <w:endnote w:type="continuationSeparator" w:id="0">
    <w:p w14:paraId="495C8C3B" w14:textId="77777777" w:rsidR="001E2AE9" w:rsidRDefault="001E2AE9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9BAEB" w14:textId="77777777" w:rsidR="001E2AE9" w:rsidRDefault="001E2AE9" w:rsidP="00D72F72">
      <w:r>
        <w:separator/>
      </w:r>
    </w:p>
  </w:footnote>
  <w:footnote w:type="continuationSeparator" w:id="0">
    <w:p w14:paraId="7D10904E" w14:textId="77777777" w:rsidR="001E2AE9" w:rsidRDefault="001E2AE9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3C209B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6.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A5350"/>
    <w:multiLevelType w:val="hybridMultilevel"/>
    <w:tmpl w:val="FBC68A7A"/>
    <w:lvl w:ilvl="0" w:tplc="4DA8B1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4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0"/>
  </w:num>
  <w:num w:numId="12">
    <w:abstractNumId w:val="42"/>
  </w:num>
  <w:num w:numId="13">
    <w:abstractNumId w:val="23"/>
  </w:num>
  <w:num w:numId="14">
    <w:abstractNumId w:val="15"/>
  </w:num>
  <w:num w:numId="15">
    <w:abstractNumId w:val="1"/>
  </w:num>
  <w:num w:numId="16">
    <w:abstractNumId w:val="22"/>
  </w:num>
  <w:num w:numId="17">
    <w:abstractNumId w:val="25"/>
  </w:num>
  <w:num w:numId="18">
    <w:abstractNumId w:val="11"/>
  </w:num>
  <w:num w:numId="19">
    <w:abstractNumId w:val="30"/>
  </w:num>
  <w:num w:numId="20">
    <w:abstractNumId w:val="2"/>
  </w:num>
  <w:num w:numId="21">
    <w:abstractNumId w:val="31"/>
  </w:num>
  <w:num w:numId="22">
    <w:abstractNumId w:val="28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29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6"/>
  </w:num>
  <w:num w:numId="38">
    <w:abstractNumId w:val="27"/>
  </w:num>
  <w:num w:numId="39">
    <w:abstractNumId w:val="21"/>
  </w:num>
  <w:num w:numId="40">
    <w:abstractNumId w:val="10"/>
  </w:num>
  <w:num w:numId="41">
    <w:abstractNumId w:val="4"/>
  </w:num>
  <w:num w:numId="42">
    <w:abstractNumId w:val="32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21B6D"/>
    <w:rsid w:val="00026FE2"/>
    <w:rsid w:val="00027C70"/>
    <w:rsid w:val="00037592"/>
    <w:rsid w:val="000413A0"/>
    <w:rsid w:val="00062A67"/>
    <w:rsid w:val="000732DF"/>
    <w:rsid w:val="000807E6"/>
    <w:rsid w:val="000934BC"/>
    <w:rsid w:val="000A1584"/>
    <w:rsid w:val="000E53C0"/>
    <w:rsid w:val="001104B0"/>
    <w:rsid w:val="00111289"/>
    <w:rsid w:val="001137CD"/>
    <w:rsid w:val="0011416B"/>
    <w:rsid w:val="0012229D"/>
    <w:rsid w:val="00127B82"/>
    <w:rsid w:val="0014390F"/>
    <w:rsid w:val="0014420C"/>
    <w:rsid w:val="00153A2D"/>
    <w:rsid w:val="00162B6C"/>
    <w:rsid w:val="00165870"/>
    <w:rsid w:val="0017522B"/>
    <w:rsid w:val="00190A5B"/>
    <w:rsid w:val="001934B3"/>
    <w:rsid w:val="001A19A2"/>
    <w:rsid w:val="001A1A23"/>
    <w:rsid w:val="001A2E7A"/>
    <w:rsid w:val="001B76C1"/>
    <w:rsid w:val="001C7D7E"/>
    <w:rsid w:val="001D6551"/>
    <w:rsid w:val="001E2AE9"/>
    <w:rsid w:val="001E38F5"/>
    <w:rsid w:val="001F0F03"/>
    <w:rsid w:val="001F2543"/>
    <w:rsid w:val="00210068"/>
    <w:rsid w:val="002223E7"/>
    <w:rsid w:val="00230528"/>
    <w:rsid w:val="00231055"/>
    <w:rsid w:val="00241E02"/>
    <w:rsid w:val="00242D86"/>
    <w:rsid w:val="002605FD"/>
    <w:rsid w:val="002615AF"/>
    <w:rsid w:val="002670E6"/>
    <w:rsid w:val="00282D3C"/>
    <w:rsid w:val="0029110A"/>
    <w:rsid w:val="00294708"/>
    <w:rsid w:val="002B0EA5"/>
    <w:rsid w:val="002C4B31"/>
    <w:rsid w:val="002D258D"/>
    <w:rsid w:val="002D2903"/>
    <w:rsid w:val="002D5856"/>
    <w:rsid w:val="002E6F83"/>
    <w:rsid w:val="0030411D"/>
    <w:rsid w:val="00305FB8"/>
    <w:rsid w:val="00312A81"/>
    <w:rsid w:val="00314943"/>
    <w:rsid w:val="00316A52"/>
    <w:rsid w:val="00323242"/>
    <w:rsid w:val="00346EC7"/>
    <w:rsid w:val="00351B7F"/>
    <w:rsid w:val="00354143"/>
    <w:rsid w:val="00354D73"/>
    <w:rsid w:val="003617D4"/>
    <w:rsid w:val="00365828"/>
    <w:rsid w:val="0037497D"/>
    <w:rsid w:val="003A0757"/>
    <w:rsid w:val="003A5ECF"/>
    <w:rsid w:val="003B2539"/>
    <w:rsid w:val="003B26D7"/>
    <w:rsid w:val="003C1CAC"/>
    <w:rsid w:val="003C209B"/>
    <w:rsid w:val="003C2174"/>
    <w:rsid w:val="003D1F38"/>
    <w:rsid w:val="003F11DA"/>
    <w:rsid w:val="00426613"/>
    <w:rsid w:val="004272D7"/>
    <w:rsid w:val="004375F5"/>
    <w:rsid w:val="0044745F"/>
    <w:rsid w:val="00455512"/>
    <w:rsid w:val="00473AC9"/>
    <w:rsid w:val="004748F0"/>
    <w:rsid w:val="00483609"/>
    <w:rsid w:val="004838B6"/>
    <w:rsid w:val="00491EE4"/>
    <w:rsid w:val="00495D52"/>
    <w:rsid w:val="004B7DEE"/>
    <w:rsid w:val="004C6A70"/>
    <w:rsid w:val="004D0187"/>
    <w:rsid w:val="004D2E22"/>
    <w:rsid w:val="004D3E3F"/>
    <w:rsid w:val="004D5132"/>
    <w:rsid w:val="004F160D"/>
    <w:rsid w:val="004F41EC"/>
    <w:rsid w:val="005131FF"/>
    <w:rsid w:val="005533F0"/>
    <w:rsid w:val="00562E41"/>
    <w:rsid w:val="005720EE"/>
    <w:rsid w:val="005908AB"/>
    <w:rsid w:val="005B203B"/>
    <w:rsid w:val="005B54FE"/>
    <w:rsid w:val="005C75EC"/>
    <w:rsid w:val="005E6819"/>
    <w:rsid w:val="005F0DDF"/>
    <w:rsid w:val="00603E19"/>
    <w:rsid w:val="00605FD8"/>
    <w:rsid w:val="00615521"/>
    <w:rsid w:val="006165C1"/>
    <w:rsid w:val="006265FE"/>
    <w:rsid w:val="00637CBC"/>
    <w:rsid w:val="00646C03"/>
    <w:rsid w:val="00646E1C"/>
    <w:rsid w:val="00646E93"/>
    <w:rsid w:val="006649BF"/>
    <w:rsid w:val="006A44B6"/>
    <w:rsid w:val="006C1DD9"/>
    <w:rsid w:val="006C46B1"/>
    <w:rsid w:val="006E709C"/>
    <w:rsid w:val="006F12F6"/>
    <w:rsid w:val="006F7E28"/>
    <w:rsid w:val="0071330C"/>
    <w:rsid w:val="00716597"/>
    <w:rsid w:val="00720291"/>
    <w:rsid w:val="00724600"/>
    <w:rsid w:val="0073599E"/>
    <w:rsid w:val="00762412"/>
    <w:rsid w:val="007626C5"/>
    <w:rsid w:val="00765C86"/>
    <w:rsid w:val="00765FC6"/>
    <w:rsid w:val="00766E6A"/>
    <w:rsid w:val="00776109"/>
    <w:rsid w:val="007809D4"/>
    <w:rsid w:val="00792A28"/>
    <w:rsid w:val="007A39BE"/>
    <w:rsid w:val="007B2116"/>
    <w:rsid w:val="007B41CC"/>
    <w:rsid w:val="007B6ABA"/>
    <w:rsid w:val="007C02F1"/>
    <w:rsid w:val="007C79E0"/>
    <w:rsid w:val="00807F1C"/>
    <w:rsid w:val="00815D14"/>
    <w:rsid w:val="00833D64"/>
    <w:rsid w:val="0083556C"/>
    <w:rsid w:val="00837A26"/>
    <w:rsid w:val="00843F2D"/>
    <w:rsid w:val="008459EE"/>
    <w:rsid w:val="00857468"/>
    <w:rsid w:val="0087275B"/>
    <w:rsid w:val="00885014"/>
    <w:rsid w:val="008C3CB3"/>
    <w:rsid w:val="008C49E8"/>
    <w:rsid w:val="008E6D1B"/>
    <w:rsid w:val="00901787"/>
    <w:rsid w:val="0090243E"/>
    <w:rsid w:val="00924CF6"/>
    <w:rsid w:val="0094307F"/>
    <w:rsid w:val="00943636"/>
    <w:rsid w:val="00945F22"/>
    <w:rsid w:val="00953ADF"/>
    <w:rsid w:val="00964366"/>
    <w:rsid w:val="00990353"/>
    <w:rsid w:val="00990AC8"/>
    <w:rsid w:val="00997260"/>
    <w:rsid w:val="00997A14"/>
    <w:rsid w:val="009A164C"/>
    <w:rsid w:val="009A3554"/>
    <w:rsid w:val="009A4A9C"/>
    <w:rsid w:val="009B0375"/>
    <w:rsid w:val="009B5CB7"/>
    <w:rsid w:val="009C0A61"/>
    <w:rsid w:val="009C21B2"/>
    <w:rsid w:val="009D3E12"/>
    <w:rsid w:val="009D7B67"/>
    <w:rsid w:val="00A10E0A"/>
    <w:rsid w:val="00A12726"/>
    <w:rsid w:val="00A37370"/>
    <w:rsid w:val="00A37C81"/>
    <w:rsid w:val="00A43C34"/>
    <w:rsid w:val="00A450BA"/>
    <w:rsid w:val="00A553B0"/>
    <w:rsid w:val="00A6204C"/>
    <w:rsid w:val="00A66B04"/>
    <w:rsid w:val="00A710AA"/>
    <w:rsid w:val="00A80D80"/>
    <w:rsid w:val="00A86937"/>
    <w:rsid w:val="00A871C5"/>
    <w:rsid w:val="00AA0E61"/>
    <w:rsid w:val="00AA54B1"/>
    <w:rsid w:val="00AA5546"/>
    <w:rsid w:val="00AA6682"/>
    <w:rsid w:val="00AB41B0"/>
    <w:rsid w:val="00AB7548"/>
    <w:rsid w:val="00AC6D3B"/>
    <w:rsid w:val="00AD34A2"/>
    <w:rsid w:val="00AF3F58"/>
    <w:rsid w:val="00B36782"/>
    <w:rsid w:val="00B55FD4"/>
    <w:rsid w:val="00B615EE"/>
    <w:rsid w:val="00B678B5"/>
    <w:rsid w:val="00B706B1"/>
    <w:rsid w:val="00B768B2"/>
    <w:rsid w:val="00B84096"/>
    <w:rsid w:val="00B90A35"/>
    <w:rsid w:val="00B92B58"/>
    <w:rsid w:val="00BA0D25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1025A"/>
    <w:rsid w:val="00C40464"/>
    <w:rsid w:val="00C42ED3"/>
    <w:rsid w:val="00C4624F"/>
    <w:rsid w:val="00C53E9B"/>
    <w:rsid w:val="00C604C5"/>
    <w:rsid w:val="00C7203C"/>
    <w:rsid w:val="00C754E5"/>
    <w:rsid w:val="00C843C6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F5194"/>
    <w:rsid w:val="00D00E51"/>
    <w:rsid w:val="00D12F9E"/>
    <w:rsid w:val="00D260CF"/>
    <w:rsid w:val="00D3549B"/>
    <w:rsid w:val="00D40F52"/>
    <w:rsid w:val="00D42A0F"/>
    <w:rsid w:val="00D51E06"/>
    <w:rsid w:val="00D61F11"/>
    <w:rsid w:val="00D628C8"/>
    <w:rsid w:val="00D656D3"/>
    <w:rsid w:val="00D6596F"/>
    <w:rsid w:val="00D72F72"/>
    <w:rsid w:val="00D73ED8"/>
    <w:rsid w:val="00D80DAD"/>
    <w:rsid w:val="00DA1C8E"/>
    <w:rsid w:val="00DA275E"/>
    <w:rsid w:val="00DA5368"/>
    <w:rsid w:val="00DC029D"/>
    <w:rsid w:val="00DC0AD5"/>
    <w:rsid w:val="00DC2D08"/>
    <w:rsid w:val="00DC5AB3"/>
    <w:rsid w:val="00DE4229"/>
    <w:rsid w:val="00DF76D9"/>
    <w:rsid w:val="00E069FA"/>
    <w:rsid w:val="00E32B31"/>
    <w:rsid w:val="00E3303E"/>
    <w:rsid w:val="00E47E4E"/>
    <w:rsid w:val="00E645B9"/>
    <w:rsid w:val="00E72ACA"/>
    <w:rsid w:val="00E867FE"/>
    <w:rsid w:val="00E922FE"/>
    <w:rsid w:val="00E96CD9"/>
    <w:rsid w:val="00EA257C"/>
    <w:rsid w:val="00EE0C4A"/>
    <w:rsid w:val="00EE10EB"/>
    <w:rsid w:val="00EF22E0"/>
    <w:rsid w:val="00F132B3"/>
    <w:rsid w:val="00F145C1"/>
    <w:rsid w:val="00F20051"/>
    <w:rsid w:val="00F21571"/>
    <w:rsid w:val="00F34877"/>
    <w:rsid w:val="00F34963"/>
    <w:rsid w:val="00F412F5"/>
    <w:rsid w:val="00F63435"/>
    <w:rsid w:val="00F73B86"/>
    <w:rsid w:val="00F91D3A"/>
    <w:rsid w:val="00F97DA4"/>
    <w:rsid w:val="00FA7230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43</cp:revision>
  <cp:lastPrinted>2008-09-15T18:39:00Z</cp:lastPrinted>
  <dcterms:created xsi:type="dcterms:W3CDTF">2017-12-01T22:41:00Z</dcterms:created>
  <dcterms:modified xsi:type="dcterms:W3CDTF">2019-05-07T16:13:00Z</dcterms:modified>
</cp:coreProperties>
</file>